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771F" w:rsidRDefault="00562726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0;margin-top:324pt;width:396pt;height:252pt;z-index:251661312;mso-position-horizontal:center;mso-position-vertical-relative:top-margin-area">
            <v:textbox style="mso-next-textbox:#_x0000_s1027">
              <w:txbxContent>
                <w:p w:rsidR="00562726" w:rsidRPr="00C149A3" w:rsidRDefault="00562726" w:rsidP="00562726">
                  <w:pPr>
                    <w:jc w:val="center"/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</w:pPr>
                  <w:r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  <w:t>Bottom</w:t>
                  </w:r>
                  <w:r w:rsidRPr="00C149A3"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  <w:t>/inside</w:t>
                  </w:r>
                </w:p>
                <w:p w:rsidR="00562726" w:rsidRDefault="00562726"/>
              </w:txbxContent>
            </v:textbox>
            <w10:wrap anchory="margin"/>
          </v:shape>
        </w:pict>
      </w:r>
      <w:r w:rsidR="00C149A3">
        <w:rPr>
          <w:noProof/>
          <w:lang w:eastAsia="zh-TW"/>
        </w:rPr>
        <w:pict>
          <v:shape id="_x0000_s1026" type="#_x0000_t202" style="position:absolute;margin-left:0;margin-top:36pt;width:396pt;height:252pt;z-index:251660288;mso-position-horizontal:center;mso-position-vertical-relative:top-margin-area;mso-width-relative:margin;mso-height-relative:margin">
            <v:textbox>
              <w:txbxContent>
                <w:p w:rsidR="00C149A3" w:rsidRPr="00C149A3" w:rsidRDefault="00C149A3" w:rsidP="00C149A3">
                  <w:pPr>
                    <w:jc w:val="center"/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</w:pPr>
                  <w:r w:rsidRPr="00C149A3"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  <w:t>Top/inside</w:t>
                  </w:r>
                </w:p>
              </w:txbxContent>
            </v:textbox>
            <w10:wrap anchory="margin"/>
          </v:shape>
        </w:pict>
      </w:r>
    </w:p>
    <w:sectPr w:rsidR="00E8771F" w:rsidSect="00F227A8">
      <w:pgSz w:w="8640" w:h="12240" w:code="1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oak Std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ExMrEwMTG0MDU1NzJX0lEKTi0uzszPAykwqgUAznly6SwAAAA="/>
  </w:docVars>
  <w:rsids>
    <w:rsidRoot w:val="00600C31"/>
    <w:rsid w:val="00225057"/>
    <w:rsid w:val="00247E1B"/>
    <w:rsid w:val="00562726"/>
    <w:rsid w:val="00600C31"/>
    <w:rsid w:val="006E3717"/>
    <w:rsid w:val="00A25A80"/>
    <w:rsid w:val="00A70C60"/>
    <w:rsid w:val="00C149A3"/>
    <w:rsid w:val="00DF4965"/>
    <w:rsid w:val="00E8771F"/>
    <w:rsid w:val="00F227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7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49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9A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.</dc:creator>
  <cp:lastModifiedBy>..</cp:lastModifiedBy>
  <cp:revision>4</cp:revision>
  <dcterms:created xsi:type="dcterms:W3CDTF">2018-06-25T18:27:00Z</dcterms:created>
  <dcterms:modified xsi:type="dcterms:W3CDTF">2018-06-26T01:16:00Z</dcterms:modified>
</cp:coreProperties>
</file>